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BDF54" w14:textId="06A00742" w:rsidR="00DC1C65" w:rsidRPr="00BB5DE3" w:rsidRDefault="00DC1C65" w:rsidP="00DC1C6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5DE3">
        <w:rPr>
          <w:rFonts w:ascii="Times New Roman" w:hAnsi="Times New Roman" w:cs="Times New Roman"/>
          <w:b/>
          <w:sz w:val="24"/>
          <w:szCs w:val="24"/>
        </w:rPr>
        <w:t>Table S1</w:t>
      </w:r>
      <w:r w:rsidRPr="00BB5DE3">
        <w:rPr>
          <w:rFonts w:ascii="Times New Roman" w:hAnsi="Times New Roman" w:cs="Times New Roman"/>
          <w:sz w:val="24"/>
          <w:szCs w:val="24"/>
        </w:rPr>
        <w:t xml:space="preserve">. A list of the most prolific authors (who described </w:t>
      </w:r>
      <w:r w:rsidR="00C7261D">
        <w:rPr>
          <w:rFonts w:ascii="Times New Roman" w:hAnsi="Times New Roman" w:cs="Times New Roman"/>
          <w:sz w:val="24"/>
          <w:szCs w:val="24"/>
        </w:rPr>
        <w:t xml:space="preserve">each </w:t>
      </w:r>
      <w:r w:rsidRPr="00BB5DE3">
        <w:rPr>
          <w:rFonts w:ascii="Times New Roman" w:hAnsi="Times New Roman" w:cs="Times New Roman"/>
          <w:sz w:val="24"/>
          <w:szCs w:val="24"/>
        </w:rPr>
        <w:t>more than 100 isopod species</w:t>
      </w:r>
      <w:r w:rsidR="00095171">
        <w:rPr>
          <w:rFonts w:ascii="Times New Roman" w:hAnsi="Times New Roman" w:cs="Times New Roman"/>
          <w:sz w:val="24"/>
          <w:szCs w:val="24"/>
        </w:rPr>
        <w:t xml:space="preserve"> – as first authors</w:t>
      </w:r>
      <w:r w:rsidR="00C7261D">
        <w:rPr>
          <w:rFonts w:ascii="Times New Roman" w:hAnsi="Times New Roman" w:cs="Times New Roman"/>
          <w:sz w:val="24"/>
          <w:szCs w:val="24"/>
        </w:rPr>
        <w:t>). Together they described 4,</w:t>
      </w:r>
      <w:r w:rsidR="000844EC">
        <w:rPr>
          <w:rFonts w:ascii="Times New Roman" w:hAnsi="Times New Roman" w:cs="Times New Roman"/>
          <w:sz w:val="24"/>
          <w:szCs w:val="24"/>
        </w:rPr>
        <w:t>619</w:t>
      </w:r>
      <w:r w:rsidRPr="00BB5DE3">
        <w:rPr>
          <w:rFonts w:ascii="Times New Roman" w:hAnsi="Times New Roman" w:cs="Times New Roman"/>
          <w:sz w:val="24"/>
          <w:szCs w:val="24"/>
        </w:rPr>
        <w:t xml:space="preserve"> species, </w:t>
      </w:r>
      <w:r w:rsidR="000844EC">
        <w:rPr>
          <w:rFonts w:ascii="Times New Roman" w:hAnsi="Times New Roman" w:cs="Times New Roman"/>
          <w:sz w:val="24"/>
          <w:szCs w:val="24"/>
        </w:rPr>
        <w:t>a</w:t>
      </w:r>
      <w:r w:rsidR="00BD4AD4">
        <w:rPr>
          <w:rFonts w:ascii="Times New Roman" w:hAnsi="Times New Roman" w:cs="Times New Roman"/>
          <w:sz w:val="24"/>
          <w:szCs w:val="24"/>
        </w:rPr>
        <w:t>pproximately</w:t>
      </w:r>
      <w:r w:rsidRPr="00BB5DE3">
        <w:rPr>
          <w:rFonts w:ascii="Times New Roman" w:hAnsi="Times New Roman" w:cs="Times New Roman"/>
          <w:sz w:val="24"/>
          <w:szCs w:val="24"/>
        </w:rPr>
        <w:t xml:space="preserve"> 4</w:t>
      </w:r>
      <w:r w:rsidR="000844EC">
        <w:rPr>
          <w:rFonts w:ascii="Times New Roman" w:hAnsi="Times New Roman" w:cs="Times New Roman"/>
          <w:sz w:val="24"/>
          <w:szCs w:val="24"/>
        </w:rPr>
        <w:t>3</w:t>
      </w:r>
      <w:r w:rsidRPr="00BB5DE3">
        <w:rPr>
          <w:rFonts w:ascii="Times New Roman" w:hAnsi="Times New Roman" w:cs="Times New Roman"/>
          <w:sz w:val="24"/>
          <w:szCs w:val="24"/>
        </w:rPr>
        <w:t>% of the total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992"/>
        <w:gridCol w:w="1134"/>
        <w:gridCol w:w="1276"/>
        <w:gridCol w:w="1276"/>
        <w:gridCol w:w="1417"/>
        <w:gridCol w:w="1083"/>
      </w:tblGrid>
      <w:tr w:rsidR="00DC1C65" w14:paraId="1896F71B" w14:textId="77777777" w:rsidTr="004F1BFA">
        <w:trPr>
          <w:trHeight w:val="500"/>
        </w:trPr>
        <w:tc>
          <w:tcPr>
            <w:tcW w:w="1838" w:type="dxa"/>
            <w:vMerge w:val="restart"/>
            <w:vAlign w:val="center"/>
          </w:tcPr>
          <w:p w14:paraId="0D5358FC" w14:textId="77777777" w:rsidR="00DC1C65" w:rsidRPr="004F1BFA" w:rsidRDefault="00DC1C65" w:rsidP="004F1BF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1BFA">
              <w:rPr>
                <w:rFonts w:ascii="Arial" w:hAnsi="Arial" w:cs="Arial"/>
                <w:b/>
                <w:bCs/>
                <w:sz w:val="18"/>
                <w:szCs w:val="18"/>
              </w:rPr>
              <w:t>First author</w:t>
            </w:r>
          </w:p>
        </w:tc>
        <w:tc>
          <w:tcPr>
            <w:tcW w:w="4678" w:type="dxa"/>
            <w:gridSpan w:val="4"/>
            <w:vAlign w:val="center"/>
          </w:tcPr>
          <w:p w14:paraId="51896941" w14:textId="77777777" w:rsidR="00DC1C65" w:rsidRPr="004F1BFA" w:rsidRDefault="00DC1C65" w:rsidP="004F1BF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1BFA">
              <w:rPr>
                <w:rFonts w:ascii="Arial" w:hAnsi="Arial" w:cs="Arial"/>
                <w:b/>
                <w:bCs/>
                <w:sz w:val="18"/>
                <w:szCs w:val="18"/>
              </w:rPr>
              <w:t>Species described</w:t>
            </w:r>
          </w:p>
        </w:tc>
        <w:tc>
          <w:tcPr>
            <w:tcW w:w="1417" w:type="dxa"/>
            <w:vMerge w:val="restart"/>
            <w:vAlign w:val="center"/>
          </w:tcPr>
          <w:p w14:paraId="1F97B4D0" w14:textId="77777777" w:rsidR="00DC1C65" w:rsidRPr="004F1BFA" w:rsidRDefault="00DC1C65" w:rsidP="004F1BF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1BFA">
              <w:rPr>
                <w:rFonts w:ascii="Arial" w:hAnsi="Arial" w:cs="Arial"/>
                <w:b/>
                <w:bCs/>
                <w:sz w:val="18"/>
                <w:szCs w:val="18"/>
              </w:rPr>
              <w:t>Publication lifetime (years)</w:t>
            </w:r>
          </w:p>
        </w:tc>
        <w:tc>
          <w:tcPr>
            <w:tcW w:w="1083" w:type="dxa"/>
            <w:vMerge w:val="restart"/>
            <w:vAlign w:val="center"/>
          </w:tcPr>
          <w:p w14:paraId="1A004D02" w14:textId="387D6561" w:rsidR="00DC1C65" w:rsidRPr="004F1BFA" w:rsidRDefault="00DC1C65" w:rsidP="004F1BF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F1BFA">
              <w:rPr>
                <w:rFonts w:ascii="Arial" w:hAnsi="Arial" w:cs="Arial"/>
                <w:b/>
                <w:bCs/>
                <w:sz w:val="18"/>
                <w:szCs w:val="18"/>
              </w:rPr>
              <w:t>Species/</w:t>
            </w:r>
            <w:r w:rsidR="00786C86">
              <w:rPr>
                <w:rFonts w:ascii="Arial" w:hAnsi="Arial" w:cs="Arial"/>
                <w:b/>
                <w:bCs/>
                <w:sz w:val="18"/>
                <w:szCs w:val="18"/>
              </w:rPr>
              <w:br/>
              <w:t>y</w:t>
            </w:r>
            <w:r w:rsidRPr="004F1BFA">
              <w:rPr>
                <w:rFonts w:ascii="Arial" w:hAnsi="Arial" w:cs="Arial"/>
                <w:b/>
                <w:bCs/>
                <w:sz w:val="18"/>
                <w:szCs w:val="18"/>
              </w:rPr>
              <w:t>ear</w:t>
            </w:r>
          </w:p>
        </w:tc>
      </w:tr>
      <w:tr w:rsidR="00DC1C65" w14:paraId="5B335610" w14:textId="77777777" w:rsidTr="004F1BFA">
        <w:tc>
          <w:tcPr>
            <w:tcW w:w="1838" w:type="dxa"/>
            <w:vMerge/>
          </w:tcPr>
          <w:p w14:paraId="7292952E" w14:textId="77777777" w:rsidR="00DC1C65" w:rsidRPr="00BB5DE3" w:rsidRDefault="00DC1C65" w:rsidP="00CA185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C7205C3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134" w:type="dxa"/>
            <w:vAlign w:val="center"/>
          </w:tcPr>
          <w:p w14:paraId="3D53F404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Multi-authored</w:t>
            </w:r>
          </w:p>
        </w:tc>
        <w:tc>
          <w:tcPr>
            <w:tcW w:w="1276" w:type="dxa"/>
            <w:vAlign w:val="center"/>
          </w:tcPr>
          <w:p w14:paraId="58C4FFC3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First</w:t>
            </w:r>
          </w:p>
        </w:tc>
        <w:tc>
          <w:tcPr>
            <w:tcW w:w="1276" w:type="dxa"/>
            <w:vAlign w:val="center"/>
          </w:tcPr>
          <w:p w14:paraId="1894D287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Last</w:t>
            </w:r>
          </w:p>
        </w:tc>
        <w:tc>
          <w:tcPr>
            <w:tcW w:w="1417" w:type="dxa"/>
            <w:vMerge/>
          </w:tcPr>
          <w:p w14:paraId="205D5418" w14:textId="77777777" w:rsidR="00DC1C65" w:rsidRPr="00BB5DE3" w:rsidRDefault="00DC1C65" w:rsidP="00CA185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83" w:type="dxa"/>
            <w:vMerge/>
          </w:tcPr>
          <w:p w14:paraId="376FE866" w14:textId="77777777" w:rsidR="00DC1C65" w:rsidRPr="00BB5DE3" w:rsidRDefault="00DC1C65" w:rsidP="00CA185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C1C65" w14:paraId="1B4DAAA6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5B7988D1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Verhoeff</w:t>
            </w:r>
          </w:p>
        </w:tc>
        <w:tc>
          <w:tcPr>
            <w:tcW w:w="992" w:type="dxa"/>
            <w:vAlign w:val="center"/>
          </w:tcPr>
          <w:p w14:paraId="60828E12" w14:textId="486167D7" w:rsidR="00DC1C65" w:rsidRPr="00BB5DE3" w:rsidRDefault="00C7261D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21</w:t>
            </w:r>
          </w:p>
        </w:tc>
        <w:tc>
          <w:tcPr>
            <w:tcW w:w="1134" w:type="dxa"/>
            <w:vAlign w:val="center"/>
          </w:tcPr>
          <w:p w14:paraId="0B9121B5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276" w:type="dxa"/>
            <w:vAlign w:val="center"/>
          </w:tcPr>
          <w:p w14:paraId="59C6D613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896</w:t>
            </w:r>
          </w:p>
        </w:tc>
        <w:tc>
          <w:tcPr>
            <w:tcW w:w="1276" w:type="dxa"/>
            <w:vAlign w:val="center"/>
          </w:tcPr>
          <w:p w14:paraId="3C0F6F05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67</w:t>
            </w:r>
          </w:p>
        </w:tc>
        <w:tc>
          <w:tcPr>
            <w:tcW w:w="1417" w:type="dxa"/>
            <w:vAlign w:val="center"/>
          </w:tcPr>
          <w:p w14:paraId="3722DDAC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72</w:t>
            </w:r>
          </w:p>
        </w:tc>
        <w:tc>
          <w:tcPr>
            <w:tcW w:w="1083" w:type="dxa"/>
            <w:vAlign w:val="center"/>
          </w:tcPr>
          <w:p w14:paraId="4F9ED491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6</w:t>
            </w:r>
          </w:p>
        </w:tc>
      </w:tr>
      <w:tr w:rsidR="00DC1C65" w14:paraId="3B7638AB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0D987255" w14:textId="2DC6F465" w:rsidR="00DC1C65" w:rsidRPr="00BB5DE3" w:rsidRDefault="00C7261D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andel</w:t>
            </w:r>
          </w:p>
        </w:tc>
        <w:tc>
          <w:tcPr>
            <w:tcW w:w="992" w:type="dxa"/>
            <w:vAlign w:val="center"/>
          </w:tcPr>
          <w:p w14:paraId="2C66DA0E" w14:textId="6C86771A" w:rsidR="00DC1C65" w:rsidRPr="00BB5DE3" w:rsidRDefault="00C7261D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3</w:t>
            </w:r>
            <w:r w:rsidR="00DF3BD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134" w:type="dxa"/>
            <w:vAlign w:val="center"/>
          </w:tcPr>
          <w:p w14:paraId="00C82740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1276" w:type="dxa"/>
            <w:vAlign w:val="center"/>
          </w:tcPr>
          <w:p w14:paraId="199685C3" w14:textId="7D27DC4F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24</w:t>
            </w:r>
          </w:p>
        </w:tc>
        <w:tc>
          <w:tcPr>
            <w:tcW w:w="1276" w:type="dxa"/>
            <w:vAlign w:val="center"/>
          </w:tcPr>
          <w:p w14:paraId="3E965691" w14:textId="01581505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81</w:t>
            </w:r>
          </w:p>
        </w:tc>
        <w:tc>
          <w:tcPr>
            <w:tcW w:w="1417" w:type="dxa"/>
            <w:vAlign w:val="center"/>
          </w:tcPr>
          <w:p w14:paraId="2883DE05" w14:textId="6B0B4C45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8</w:t>
            </w:r>
          </w:p>
        </w:tc>
        <w:tc>
          <w:tcPr>
            <w:tcW w:w="1083" w:type="dxa"/>
            <w:vAlign w:val="center"/>
          </w:tcPr>
          <w:p w14:paraId="65E91FCF" w14:textId="5155C6DB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</w:tr>
      <w:tr w:rsidR="00DC1C65" w14:paraId="56616265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4168C440" w14:textId="39C2F674" w:rsidR="00DC1C65" w:rsidRPr="00BB5DE3" w:rsidRDefault="00C7261D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udde-Lund</w:t>
            </w:r>
          </w:p>
        </w:tc>
        <w:tc>
          <w:tcPr>
            <w:tcW w:w="992" w:type="dxa"/>
            <w:vAlign w:val="center"/>
          </w:tcPr>
          <w:p w14:paraId="6B3D93B4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332</w:t>
            </w:r>
          </w:p>
        </w:tc>
        <w:tc>
          <w:tcPr>
            <w:tcW w:w="1134" w:type="dxa"/>
            <w:vAlign w:val="center"/>
          </w:tcPr>
          <w:p w14:paraId="34585308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1276" w:type="dxa"/>
            <w:vAlign w:val="center"/>
          </w:tcPr>
          <w:p w14:paraId="3B763073" w14:textId="1D344CCC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80</w:t>
            </w:r>
          </w:p>
        </w:tc>
        <w:tc>
          <w:tcPr>
            <w:tcW w:w="1276" w:type="dxa"/>
            <w:vAlign w:val="center"/>
          </w:tcPr>
          <w:p w14:paraId="402D7DC0" w14:textId="25CA2C90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</w:t>
            </w:r>
            <w:r w:rsidR="00043A74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417" w:type="dxa"/>
            <w:vAlign w:val="center"/>
          </w:tcPr>
          <w:p w14:paraId="2C3DFDA7" w14:textId="612EEB03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4</w:t>
            </w:r>
          </w:p>
        </w:tc>
        <w:tc>
          <w:tcPr>
            <w:tcW w:w="1083" w:type="dxa"/>
            <w:vAlign w:val="center"/>
          </w:tcPr>
          <w:p w14:paraId="6138AD68" w14:textId="43B70EBD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DC1C65" w14:paraId="62A27D26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7108A0F1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Bruce, N.L.</w:t>
            </w:r>
          </w:p>
        </w:tc>
        <w:tc>
          <w:tcPr>
            <w:tcW w:w="992" w:type="dxa"/>
            <w:vAlign w:val="center"/>
          </w:tcPr>
          <w:p w14:paraId="73133F19" w14:textId="0F24B3D0" w:rsidR="00DC1C65" w:rsidRPr="00BB5DE3" w:rsidRDefault="00C7261D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="00BB0077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134" w:type="dxa"/>
            <w:vAlign w:val="center"/>
          </w:tcPr>
          <w:p w14:paraId="4468A488" w14:textId="77AFE5B7" w:rsidR="00DC1C65" w:rsidRPr="00BB5DE3" w:rsidRDefault="000E1ADA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="00861FB2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276" w:type="dxa"/>
            <w:vAlign w:val="center"/>
          </w:tcPr>
          <w:p w14:paraId="7D7CD862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78</w:t>
            </w:r>
          </w:p>
        </w:tc>
        <w:tc>
          <w:tcPr>
            <w:tcW w:w="1276" w:type="dxa"/>
            <w:vAlign w:val="center"/>
          </w:tcPr>
          <w:p w14:paraId="398625C8" w14:textId="0AF1EA33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  <w:r w:rsidR="00140E1B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1417" w:type="dxa"/>
            <w:vAlign w:val="center"/>
          </w:tcPr>
          <w:p w14:paraId="6A643EFF" w14:textId="0E6D258A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  <w:r w:rsidR="003C08A7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083" w:type="dxa"/>
            <w:vAlign w:val="center"/>
          </w:tcPr>
          <w:p w14:paraId="22D1B892" w14:textId="4770947C" w:rsidR="00DC1C65" w:rsidRPr="00BB5DE3" w:rsidRDefault="005D41D7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</w:tr>
      <w:tr w:rsidR="00DC1C65" w14:paraId="5833AA8F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0EA7F8EB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Barnard, K.H.</w:t>
            </w:r>
          </w:p>
        </w:tc>
        <w:tc>
          <w:tcPr>
            <w:tcW w:w="992" w:type="dxa"/>
            <w:vAlign w:val="center"/>
          </w:tcPr>
          <w:p w14:paraId="5D05083D" w14:textId="065A9BF2" w:rsidR="00DC1C65" w:rsidRPr="00BB5DE3" w:rsidRDefault="00C7261D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  <w:r w:rsidR="00BB0077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134" w:type="dxa"/>
            <w:vAlign w:val="center"/>
          </w:tcPr>
          <w:p w14:paraId="251A0732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1276" w:type="dxa"/>
            <w:vAlign w:val="center"/>
          </w:tcPr>
          <w:p w14:paraId="7292C661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14</w:t>
            </w:r>
          </w:p>
        </w:tc>
        <w:tc>
          <w:tcPr>
            <w:tcW w:w="1276" w:type="dxa"/>
            <w:vAlign w:val="center"/>
          </w:tcPr>
          <w:p w14:paraId="03D16071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65</w:t>
            </w:r>
          </w:p>
        </w:tc>
        <w:tc>
          <w:tcPr>
            <w:tcW w:w="1417" w:type="dxa"/>
            <w:vAlign w:val="center"/>
          </w:tcPr>
          <w:p w14:paraId="126D836E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52</w:t>
            </w:r>
          </w:p>
        </w:tc>
        <w:tc>
          <w:tcPr>
            <w:tcW w:w="1083" w:type="dxa"/>
            <w:vAlign w:val="center"/>
          </w:tcPr>
          <w:p w14:paraId="0E57C52B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6</w:t>
            </w:r>
          </w:p>
        </w:tc>
      </w:tr>
      <w:tr w:rsidR="00DC1C65" w14:paraId="36042548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512302AB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Menzies</w:t>
            </w:r>
          </w:p>
        </w:tc>
        <w:tc>
          <w:tcPr>
            <w:tcW w:w="992" w:type="dxa"/>
            <w:vAlign w:val="center"/>
          </w:tcPr>
          <w:p w14:paraId="472A4857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302</w:t>
            </w:r>
          </w:p>
        </w:tc>
        <w:tc>
          <w:tcPr>
            <w:tcW w:w="1134" w:type="dxa"/>
            <w:vAlign w:val="center"/>
          </w:tcPr>
          <w:p w14:paraId="3C2612DD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21</w:t>
            </w:r>
          </w:p>
        </w:tc>
        <w:tc>
          <w:tcPr>
            <w:tcW w:w="1276" w:type="dxa"/>
            <w:vAlign w:val="center"/>
          </w:tcPr>
          <w:p w14:paraId="1BAE7949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50</w:t>
            </w:r>
          </w:p>
        </w:tc>
        <w:tc>
          <w:tcPr>
            <w:tcW w:w="1276" w:type="dxa"/>
            <w:vAlign w:val="center"/>
          </w:tcPr>
          <w:p w14:paraId="0F6FA690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83</w:t>
            </w:r>
          </w:p>
        </w:tc>
        <w:tc>
          <w:tcPr>
            <w:tcW w:w="1417" w:type="dxa"/>
            <w:vAlign w:val="center"/>
          </w:tcPr>
          <w:p w14:paraId="495588E6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34</w:t>
            </w:r>
          </w:p>
        </w:tc>
        <w:tc>
          <w:tcPr>
            <w:tcW w:w="1083" w:type="dxa"/>
            <w:vAlign w:val="center"/>
          </w:tcPr>
          <w:p w14:paraId="7171CE4C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9</w:t>
            </w:r>
          </w:p>
        </w:tc>
      </w:tr>
      <w:tr w:rsidR="00DC1C65" w14:paraId="6D4B62D9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581715BE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Kensley</w:t>
            </w:r>
          </w:p>
        </w:tc>
        <w:tc>
          <w:tcPr>
            <w:tcW w:w="992" w:type="dxa"/>
            <w:vAlign w:val="center"/>
          </w:tcPr>
          <w:p w14:paraId="08AA0B05" w14:textId="7B01045E" w:rsidR="00DC1C65" w:rsidRPr="00BB5DE3" w:rsidRDefault="00C7261D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9</w:t>
            </w:r>
          </w:p>
        </w:tc>
        <w:tc>
          <w:tcPr>
            <w:tcW w:w="1134" w:type="dxa"/>
            <w:vAlign w:val="center"/>
          </w:tcPr>
          <w:p w14:paraId="7E756EFE" w14:textId="38206E38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0</w:t>
            </w:r>
            <w:r w:rsidR="000E1ADA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276" w:type="dxa"/>
            <w:vAlign w:val="center"/>
          </w:tcPr>
          <w:p w14:paraId="7A2FFE9B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71</w:t>
            </w:r>
          </w:p>
        </w:tc>
        <w:tc>
          <w:tcPr>
            <w:tcW w:w="1276" w:type="dxa"/>
            <w:vAlign w:val="center"/>
          </w:tcPr>
          <w:p w14:paraId="1E4775B9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2009</w:t>
            </w:r>
          </w:p>
        </w:tc>
        <w:tc>
          <w:tcPr>
            <w:tcW w:w="1417" w:type="dxa"/>
            <w:vAlign w:val="center"/>
          </w:tcPr>
          <w:p w14:paraId="367C05F6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39</w:t>
            </w:r>
          </w:p>
        </w:tc>
        <w:tc>
          <w:tcPr>
            <w:tcW w:w="1083" w:type="dxa"/>
            <w:vAlign w:val="center"/>
          </w:tcPr>
          <w:p w14:paraId="4EFD7A58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7</w:t>
            </w:r>
          </w:p>
        </w:tc>
      </w:tr>
      <w:tr w:rsidR="00DC1C65" w14:paraId="29E761A8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001C19B8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Nunomura</w:t>
            </w:r>
          </w:p>
        </w:tc>
        <w:tc>
          <w:tcPr>
            <w:tcW w:w="992" w:type="dxa"/>
            <w:vAlign w:val="center"/>
          </w:tcPr>
          <w:p w14:paraId="5113571F" w14:textId="04F90FD5" w:rsidR="00DC1C65" w:rsidRPr="00BB5DE3" w:rsidRDefault="00C7261D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BB0077">
              <w:rPr>
                <w:rFonts w:ascii="Arial" w:hAnsi="Arial" w:cs="Arial"/>
                <w:sz w:val="18"/>
                <w:szCs w:val="18"/>
              </w:rPr>
              <w:t>60</w:t>
            </w:r>
          </w:p>
        </w:tc>
        <w:tc>
          <w:tcPr>
            <w:tcW w:w="1134" w:type="dxa"/>
            <w:vAlign w:val="center"/>
          </w:tcPr>
          <w:p w14:paraId="6E0231B4" w14:textId="6192E56D" w:rsidR="00DC1C65" w:rsidRPr="00BB5DE3" w:rsidRDefault="000E1ADA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630EEB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276" w:type="dxa"/>
            <w:vAlign w:val="center"/>
          </w:tcPr>
          <w:p w14:paraId="6539AEC4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73</w:t>
            </w:r>
          </w:p>
        </w:tc>
        <w:tc>
          <w:tcPr>
            <w:tcW w:w="1276" w:type="dxa"/>
            <w:vAlign w:val="center"/>
          </w:tcPr>
          <w:p w14:paraId="70F27017" w14:textId="3CA9DBC1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201</w:t>
            </w:r>
            <w:r w:rsidR="00140E1B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1417" w:type="dxa"/>
            <w:vAlign w:val="center"/>
          </w:tcPr>
          <w:p w14:paraId="1FC308DC" w14:textId="6D939D81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4</w:t>
            </w:r>
            <w:r w:rsidR="003C08A7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083" w:type="dxa"/>
            <w:vAlign w:val="center"/>
          </w:tcPr>
          <w:p w14:paraId="1837A5FC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6</w:t>
            </w:r>
          </w:p>
        </w:tc>
      </w:tr>
      <w:tr w:rsidR="00DC1C65" w14:paraId="5595F362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2C9A2AD9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Richardson</w:t>
            </w:r>
          </w:p>
        </w:tc>
        <w:tc>
          <w:tcPr>
            <w:tcW w:w="992" w:type="dxa"/>
            <w:vAlign w:val="center"/>
          </w:tcPr>
          <w:p w14:paraId="316A7EE1" w14:textId="5C9DEF87" w:rsidR="00DC1C65" w:rsidRPr="00BB5DE3" w:rsidRDefault="00C7261D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EE0E2F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1134" w:type="dxa"/>
            <w:vAlign w:val="center"/>
          </w:tcPr>
          <w:p w14:paraId="5D92527B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1276" w:type="dxa"/>
            <w:vAlign w:val="center"/>
          </w:tcPr>
          <w:p w14:paraId="5173233B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897</w:t>
            </w:r>
          </w:p>
        </w:tc>
        <w:tc>
          <w:tcPr>
            <w:tcW w:w="1276" w:type="dxa"/>
            <w:vAlign w:val="center"/>
          </w:tcPr>
          <w:p w14:paraId="491B7383" w14:textId="0EB4CDAF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13</w:t>
            </w:r>
          </w:p>
        </w:tc>
        <w:tc>
          <w:tcPr>
            <w:tcW w:w="1417" w:type="dxa"/>
            <w:vAlign w:val="center"/>
          </w:tcPr>
          <w:p w14:paraId="3D2B43B4" w14:textId="344227B5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1083" w:type="dxa"/>
            <w:vAlign w:val="center"/>
          </w:tcPr>
          <w:p w14:paraId="3FD1256F" w14:textId="12AA0AA1" w:rsidR="00DC1C65" w:rsidRPr="00BB5DE3" w:rsidRDefault="005D41D7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</w:tr>
      <w:tr w:rsidR="00DC1C65" w14:paraId="3128DD22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74A6CB31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Taiti</w:t>
            </w:r>
          </w:p>
        </w:tc>
        <w:tc>
          <w:tcPr>
            <w:tcW w:w="992" w:type="dxa"/>
            <w:vAlign w:val="center"/>
          </w:tcPr>
          <w:p w14:paraId="3DCE19C7" w14:textId="1D49AA9D" w:rsidR="00DC1C65" w:rsidRPr="00BB5DE3" w:rsidRDefault="00C7261D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EE0E2F">
              <w:rPr>
                <w:rFonts w:ascii="Arial" w:hAnsi="Arial" w:cs="Arial"/>
                <w:sz w:val="18"/>
                <w:szCs w:val="18"/>
              </w:rPr>
              <w:t>35</w:t>
            </w:r>
          </w:p>
        </w:tc>
        <w:tc>
          <w:tcPr>
            <w:tcW w:w="1134" w:type="dxa"/>
            <w:vAlign w:val="center"/>
          </w:tcPr>
          <w:p w14:paraId="26BFAE40" w14:textId="01911F6A" w:rsidR="00DC1C65" w:rsidRPr="00BB5DE3" w:rsidRDefault="000E1ADA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630EEB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1276" w:type="dxa"/>
            <w:vAlign w:val="center"/>
          </w:tcPr>
          <w:p w14:paraId="228CA79E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79</w:t>
            </w:r>
          </w:p>
        </w:tc>
        <w:tc>
          <w:tcPr>
            <w:tcW w:w="1276" w:type="dxa"/>
            <w:vAlign w:val="center"/>
          </w:tcPr>
          <w:p w14:paraId="09070E20" w14:textId="25DF1F08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20</w:t>
            </w:r>
            <w:r w:rsidR="00F867D1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417" w:type="dxa"/>
            <w:vAlign w:val="center"/>
          </w:tcPr>
          <w:p w14:paraId="6EB59E2A" w14:textId="68F966D2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4</w:t>
            </w:r>
            <w:r w:rsidR="003C08A7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083" w:type="dxa"/>
            <w:vAlign w:val="center"/>
          </w:tcPr>
          <w:p w14:paraId="4881A878" w14:textId="10C6F0EE" w:rsidR="00DC1C65" w:rsidRPr="00BB5DE3" w:rsidRDefault="009F7E8F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</w:tr>
      <w:tr w:rsidR="00DC1C65" w14:paraId="5EB9F7E9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07B83D84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Poore</w:t>
            </w:r>
          </w:p>
        </w:tc>
        <w:tc>
          <w:tcPr>
            <w:tcW w:w="992" w:type="dxa"/>
            <w:vAlign w:val="center"/>
          </w:tcPr>
          <w:p w14:paraId="421CB477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211</w:t>
            </w:r>
          </w:p>
        </w:tc>
        <w:tc>
          <w:tcPr>
            <w:tcW w:w="1134" w:type="dxa"/>
            <w:vAlign w:val="center"/>
          </w:tcPr>
          <w:p w14:paraId="624405F5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29</w:t>
            </w:r>
          </w:p>
        </w:tc>
        <w:tc>
          <w:tcPr>
            <w:tcW w:w="1276" w:type="dxa"/>
            <w:vAlign w:val="center"/>
          </w:tcPr>
          <w:p w14:paraId="66A561D7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75</w:t>
            </w:r>
          </w:p>
        </w:tc>
        <w:tc>
          <w:tcPr>
            <w:tcW w:w="1276" w:type="dxa"/>
            <w:vAlign w:val="center"/>
          </w:tcPr>
          <w:p w14:paraId="71A76D23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2013</w:t>
            </w:r>
          </w:p>
        </w:tc>
        <w:tc>
          <w:tcPr>
            <w:tcW w:w="1417" w:type="dxa"/>
            <w:vAlign w:val="center"/>
          </w:tcPr>
          <w:p w14:paraId="3F12D778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39</w:t>
            </w:r>
          </w:p>
        </w:tc>
        <w:tc>
          <w:tcPr>
            <w:tcW w:w="1083" w:type="dxa"/>
            <w:vAlign w:val="center"/>
          </w:tcPr>
          <w:p w14:paraId="50E0E4E5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DC1C65" w14:paraId="75C80B8D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1F6893DE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Arcangeli</w:t>
            </w:r>
          </w:p>
        </w:tc>
        <w:tc>
          <w:tcPr>
            <w:tcW w:w="992" w:type="dxa"/>
            <w:vAlign w:val="center"/>
          </w:tcPr>
          <w:p w14:paraId="09FD668C" w14:textId="0F1B80D1" w:rsidR="00DC1C65" w:rsidRPr="00BB5DE3" w:rsidRDefault="00C7261D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  <w:r w:rsidR="00EE0E2F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134" w:type="dxa"/>
            <w:vAlign w:val="center"/>
          </w:tcPr>
          <w:p w14:paraId="5953B37E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1276" w:type="dxa"/>
            <w:vAlign w:val="center"/>
          </w:tcPr>
          <w:p w14:paraId="7B19D02C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11</w:t>
            </w:r>
          </w:p>
        </w:tc>
        <w:tc>
          <w:tcPr>
            <w:tcW w:w="1276" w:type="dxa"/>
            <w:vAlign w:val="center"/>
          </w:tcPr>
          <w:p w14:paraId="28541B4D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60</w:t>
            </w:r>
          </w:p>
        </w:tc>
        <w:tc>
          <w:tcPr>
            <w:tcW w:w="1417" w:type="dxa"/>
            <w:vAlign w:val="center"/>
          </w:tcPr>
          <w:p w14:paraId="3DA8216E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1083" w:type="dxa"/>
            <w:vAlign w:val="center"/>
          </w:tcPr>
          <w:p w14:paraId="7617453C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DC1C65" w14:paraId="69F755CD" w14:textId="77777777" w:rsidTr="00003A21">
        <w:trPr>
          <w:trHeight w:val="340"/>
        </w:trPr>
        <w:tc>
          <w:tcPr>
            <w:tcW w:w="1838" w:type="dxa"/>
            <w:vAlign w:val="center"/>
          </w:tcPr>
          <w:p w14:paraId="16700AB3" w14:textId="77777777" w:rsidR="00DC1C65" w:rsidRPr="00BB5DE3" w:rsidRDefault="00DC1C65" w:rsidP="00003A2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Ferrara</w:t>
            </w:r>
          </w:p>
        </w:tc>
        <w:tc>
          <w:tcPr>
            <w:tcW w:w="992" w:type="dxa"/>
            <w:vAlign w:val="center"/>
          </w:tcPr>
          <w:p w14:paraId="63572CD9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78</w:t>
            </w:r>
          </w:p>
        </w:tc>
        <w:tc>
          <w:tcPr>
            <w:tcW w:w="1134" w:type="dxa"/>
            <w:vAlign w:val="center"/>
          </w:tcPr>
          <w:p w14:paraId="22606709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56</w:t>
            </w:r>
          </w:p>
        </w:tc>
        <w:tc>
          <w:tcPr>
            <w:tcW w:w="1276" w:type="dxa"/>
            <w:vAlign w:val="center"/>
          </w:tcPr>
          <w:p w14:paraId="675D94D1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71</w:t>
            </w:r>
          </w:p>
        </w:tc>
        <w:tc>
          <w:tcPr>
            <w:tcW w:w="1276" w:type="dxa"/>
            <w:vAlign w:val="center"/>
          </w:tcPr>
          <w:p w14:paraId="0C22F9E2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96</w:t>
            </w:r>
          </w:p>
        </w:tc>
        <w:tc>
          <w:tcPr>
            <w:tcW w:w="1417" w:type="dxa"/>
            <w:vAlign w:val="center"/>
          </w:tcPr>
          <w:p w14:paraId="34D9126B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1083" w:type="dxa"/>
            <w:vAlign w:val="center"/>
          </w:tcPr>
          <w:p w14:paraId="06A45902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7</w:t>
            </w:r>
          </w:p>
        </w:tc>
      </w:tr>
      <w:tr w:rsidR="00DC1C65" w14:paraId="4D061C29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50A37C87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Kussakin</w:t>
            </w:r>
          </w:p>
        </w:tc>
        <w:tc>
          <w:tcPr>
            <w:tcW w:w="992" w:type="dxa"/>
            <w:vAlign w:val="center"/>
          </w:tcPr>
          <w:p w14:paraId="2AED25D4" w14:textId="2E87BFBA" w:rsidR="00DC1C65" w:rsidRPr="00BB5DE3" w:rsidRDefault="00C7261D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  <w:r w:rsidR="00EE0E2F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134" w:type="dxa"/>
            <w:vAlign w:val="center"/>
          </w:tcPr>
          <w:p w14:paraId="66D1073C" w14:textId="31F193F2" w:rsidR="00DC1C65" w:rsidRPr="00BB5DE3" w:rsidRDefault="000E1ADA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630EEB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276" w:type="dxa"/>
            <w:vAlign w:val="center"/>
          </w:tcPr>
          <w:p w14:paraId="7C0F8519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55</w:t>
            </w:r>
          </w:p>
        </w:tc>
        <w:tc>
          <w:tcPr>
            <w:tcW w:w="1276" w:type="dxa"/>
            <w:vAlign w:val="center"/>
          </w:tcPr>
          <w:p w14:paraId="7A721D65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2001</w:t>
            </w:r>
          </w:p>
        </w:tc>
        <w:tc>
          <w:tcPr>
            <w:tcW w:w="1417" w:type="dxa"/>
            <w:vAlign w:val="center"/>
          </w:tcPr>
          <w:p w14:paraId="06DE9BB7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47</w:t>
            </w:r>
          </w:p>
        </w:tc>
        <w:tc>
          <w:tcPr>
            <w:tcW w:w="1083" w:type="dxa"/>
            <w:vAlign w:val="center"/>
          </w:tcPr>
          <w:p w14:paraId="25085DE0" w14:textId="669AE6E8" w:rsidR="00DC1C65" w:rsidRPr="00BB5DE3" w:rsidRDefault="005D41D7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DC1C65" w14:paraId="4CE947CD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7E733D2A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Dollfus, A.</w:t>
            </w:r>
          </w:p>
        </w:tc>
        <w:tc>
          <w:tcPr>
            <w:tcW w:w="992" w:type="dxa"/>
            <w:vAlign w:val="center"/>
          </w:tcPr>
          <w:p w14:paraId="25FE6028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42</w:t>
            </w:r>
          </w:p>
        </w:tc>
        <w:tc>
          <w:tcPr>
            <w:tcW w:w="1134" w:type="dxa"/>
            <w:vAlign w:val="center"/>
          </w:tcPr>
          <w:p w14:paraId="2ABBA797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276" w:type="dxa"/>
            <w:vAlign w:val="center"/>
          </w:tcPr>
          <w:p w14:paraId="7C190326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884</w:t>
            </w:r>
          </w:p>
        </w:tc>
        <w:tc>
          <w:tcPr>
            <w:tcW w:w="1276" w:type="dxa"/>
            <w:vAlign w:val="center"/>
          </w:tcPr>
          <w:p w14:paraId="669ACAF4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05</w:t>
            </w:r>
          </w:p>
        </w:tc>
        <w:tc>
          <w:tcPr>
            <w:tcW w:w="1417" w:type="dxa"/>
            <w:vAlign w:val="center"/>
          </w:tcPr>
          <w:p w14:paraId="5B68E01C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1083" w:type="dxa"/>
            <w:vAlign w:val="center"/>
          </w:tcPr>
          <w:p w14:paraId="616A7A78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6</w:t>
            </w:r>
          </w:p>
        </w:tc>
      </w:tr>
      <w:tr w:rsidR="00DC1C65" w14:paraId="25DCB58C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2C746721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Birstein</w:t>
            </w:r>
          </w:p>
        </w:tc>
        <w:tc>
          <w:tcPr>
            <w:tcW w:w="992" w:type="dxa"/>
            <w:vAlign w:val="center"/>
          </w:tcPr>
          <w:p w14:paraId="08A526CC" w14:textId="33B4D2F0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  <w:r w:rsidR="007D267E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134" w:type="dxa"/>
            <w:vAlign w:val="center"/>
          </w:tcPr>
          <w:p w14:paraId="42CE105D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276" w:type="dxa"/>
            <w:vAlign w:val="center"/>
          </w:tcPr>
          <w:p w14:paraId="765698B9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32</w:t>
            </w:r>
          </w:p>
        </w:tc>
        <w:tc>
          <w:tcPr>
            <w:tcW w:w="1276" w:type="dxa"/>
            <w:vAlign w:val="center"/>
          </w:tcPr>
          <w:p w14:paraId="732DE259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72</w:t>
            </w:r>
          </w:p>
        </w:tc>
        <w:tc>
          <w:tcPr>
            <w:tcW w:w="1417" w:type="dxa"/>
            <w:vAlign w:val="center"/>
          </w:tcPr>
          <w:p w14:paraId="425154F6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41</w:t>
            </w:r>
          </w:p>
        </w:tc>
        <w:tc>
          <w:tcPr>
            <w:tcW w:w="1083" w:type="dxa"/>
            <w:vAlign w:val="center"/>
          </w:tcPr>
          <w:p w14:paraId="4535391C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DC1C65" w14:paraId="6840583E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1F2D958D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Schmalfuss</w:t>
            </w:r>
          </w:p>
        </w:tc>
        <w:tc>
          <w:tcPr>
            <w:tcW w:w="992" w:type="dxa"/>
            <w:vAlign w:val="center"/>
          </w:tcPr>
          <w:p w14:paraId="32CF05F5" w14:textId="1D477309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7</w:t>
            </w:r>
          </w:p>
        </w:tc>
        <w:tc>
          <w:tcPr>
            <w:tcW w:w="1134" w:type="dxa"/>
            <w:vAlign w:val="center"/>
          </w:tcPr>
          <w:p w14:paraId="4B2469A3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276" w:type="dxa"/>
            <w:vAlign w:val="center"/>
          </w:tcPr>
          <w:p w14:paraId="4EF55FB1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72</w:t>
            </w:r>
          </w:p>
        </w:tc>
        <w:tc>
          <w:tcPr>
            <w:tcW w:w="1276" w:type="dxa"/>
            <w:vAlign w:val="center"/>
          </w:tcPr>
          <w:p w14:paraId="3664DC19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2016</w:t>
            </w:r>
          </w:p>
        </w:tc>
        <w:tc>
          <w:tcPr>
            <w:tcW w:w="1417" w:type="dxa"/>
            <w:vAlign w:val="center"/>
          </w:tcPr>
          <w:p w14:paraId="565C79E8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45</w:t>
            </w:r>
          </w:p>
        </w:tc>
        <w:tc>
          <w:tcPr>
            <w:tcW w:w="1083" w:type="dxa"/>
            <w:vAlign w:val="center"/>
          </w:tcPr>
          <w:p w14:paraId="34BD966B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DC1C65" w14:paraId="3EFE5823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07862668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Hansen</w:t>
            </w:r>
          </w:p>
        </w:tc>
        <w:tc>
          <w:tcPr>
            <w:tcW w:w="992" w:type="dxa"/>
            <w:vAlign w:val="center"/>
          </w:tcPr>
          <w:p w14:paraId="407C1C21" w14:textId="7E37CB3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1</w:t>
            </w:r>
            <w:r w:rsidR="007D267E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134" w:type="dxa"/>
            <w:vAlign w:val="center"/>
          </w:tcPr>
          <w:p w14:paraId="744FE83D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1276" w:type="dxa"/>
            <w:vAlign w:val="center"/>
          </w:tcPr>
          <w:p w14:paraId="388D6C97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890</w:t>
            </w:r>
          </w:p>
        </w:tc>
        <w:tc>
          <w:tcPr>
            <w:tcW w:w="1276" w:type="dxa"/>
            <w:vAlign w:val="center"/>
          </w:tcPr>
          <w:p w14:paraId="248B9D39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16</w:t>
            </w:r>
          </w:p>
        </w:tc>
        <w:tc>
          <w:tcPr>
            <w:tcW w:w="1417" w:type="dxa"/>
            <w:vAlign w:val="center"/>
          </w:tcPr>
          <w:p w14:paraId="1B1B484F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1083" w:type="dxa"/>
            <w:vAlign w:val="center"/>
          </w:tcPr>
          <w:p w14:paraId="00B1C5CF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DC1C65" w14:paraId="17B908B6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3E880A90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Nierstrasz</w:t>
            </w:r>
          </w:p>
        </w:tc>
        <w:tc>
          <w:tcPr>
            <w:tcW w:w="992" w:type="dxa"/>
            <w:vAlign w:val="center"/>
          </w:tcPr>
          <w:p w14:paraId="0409FF12" w14:textId="28DC1ED0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2</w:t>
            </w:r>
          </w:p>
        </w:tc>
        <w:tc>
          <w:tcPr>
            <w:tcW w:w="1134" w:type="dxa"/>
            <w:vAlign w:val="center"/>
          </w:tcPr>
          <w:p w14:paraId="0E8B1754" w14:textId="079B2E13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9</w:t>
            </w:r>
            <w:r w:rsidR="00793DA6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1276" w:type="dxa"/>
            <w:vAlign w:val="center"/>
          </w:tcPr>
          <w:p w14:paraId="090AB76D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15</w:t>
            </w:r>
          </w:p>
        </w:tc>
        <w:tc>
          <w:tcPr>
            <w:tcW w:w="1276" w:type="dxa"/>
            <w:vAlign w:val="center"/>
          </w:tcPr>
          <w:p w14:paraId="7B2B9621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41</w:t>
            </w:r>
          </w:p>
        </w:tc>
        <w:tc>
          <w:tcPr>
            <w:tcW w:w="1417" w:type="dxa"/>
            <w:vAlign w:val="center"/>
          </w:tcPr>
          <w:p w14:paraId="522B5F68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1083" w:type="dxa"/>
            <w:vAlign w:val="center"/>
          </w:tcPr>
          <w:p w14:paraId="64F7F684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DC1C65" w14:paraId="46F8BD09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308FF108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Müller, H.G.</w:t>
            </w:r>
          </w:p>
        </w:tc>
        <w:tc>
          <w:tcPr>
            <w:tcW w:w="992" w:type="dxa"/>
            <w:vAlign w:val="center"/>
          </w:tcPr>
          <w:p w14:paraId="1D1E7B40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05</w:t>
            </w:r>
          </w:p>
        </w:tc>
        <w:tc>
          <w:tcPr>
            <w:tcW w:w="1134" w:type="dxa"/>
            <w:vAlign w:val="center"/>
          </w:tcPr>
          <w:p w14:paraId="356B1AB2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276" w:type="dxa"/>
            <w:vAlign w:val="center"/>
          </w:tcPr>
          <w:p w14:paraId="68EBED56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88</w:t>
            </w:r>
          </w:p>
        </w:tc>
        <w:tc>
          <w:tcPr>
            <w:tcW w:w="1276" w:type="dxa"/>
            <w:vAlign w:val="center"/>
          </w:tcPr>
          <w:p w14:paraId="3DFCF1CE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95</w:t>
            </w:r>
          </w:p>
        </w:tc>
        <w:tc>
          <w:tcPr>
            <w:tcW w:w="1417" w:type="dxa"/>
            <w:vAlign w:val="center"/>
          </w:tcPr>
          <w:p w14:paraId="2BD54574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083" w:type="dxa"/>
            <w:vAlign w:val="center"/>
          </w:tcPr>
          <w:p w14:paraId="2FD62FE9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3</w:t>
            </w:r>
          </w:p>
        </w:tc>
      </w:tr>
      <w:tr w:rsidR="00DC1C65" w14:paraId="112D75C9" w14:textId="77777777" w:rsidTr="004F1BFA">
        <w:trPr>
          <w:trHeight w:val="340"/>
        </w:trPr>
        <w:tc>
          <w:tcPr>
            <w:tcW w:w="1838" w:type="dxa"/>
            <w:vAlign w:val="center"/>
          </w:tcPr>
          <w:p w14:paraId="4F78CF5F" w14:textId="77777777" w:rsidR="00DC1C65" w:rsidRPr="00BB5DE3" w:rsidRDefault="00DC1C65" w:rsidP="004F1BF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Schultz</w:t>
            </w:r>
          </w:p>
        </w:tc>
        <w:tc>
          <w:tcPr>
            <w:tcW w:w="992" w:type="dxa"/>
            <w:vAlign w:val="center"/>
          </w:tcPr>
          <w:p w14:paraId="68B845D4" w14:textId="55B14490" w:rsidR="00DC1C65" w:rsidRPr="00BB5DE3" w:rsidRDefault="00043A74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1</w:t>
            </w:r>
          </w:p>
        </w:tc>
        <w:tc>
          <w:tcPr>
            <w:tcW w:w="1134" w:type="dxa"/>
            <w:vAlign w:val="center"/>
          </w:tcPr>
          <w:p w14:paraId="005BB973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276" w:type="dxa"/>
            <w:vAlign w:val="center"/>
          </w:tcPr>
          <w:p w14:paraId="59E625AD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63</w:t>
            </w:r>
          </w:p>
        </w:tc>
        <w:tc>
          <w:tcPr>
            <w:tcW w:w="1276" w:type="dxa"/>
            <w:vAlign w:val="center"/>
          </w:tcPr>
          <w:p w14:paraId="6D4040D4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1995</w:t>
            </w:r>
          </w:p>
        </w:tc>
        <w:tc>
          <w:tcPr>
            <w:tcW w:w="1417" w:type="dxa"/>
            <w:vAlign w:val="center"/>
          </w:tcPr>
          <w:p w14:paraId="5503EB38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33</w:t>
            </w:r>
          </w:p>
        </w:tc>
        <w:tc>
          <w:tcPr>
            <w:tcW w:w="1083" w:type="dxa"/>
            <w:vAlign w:val="center"/>
          </w:tcPr>
          <w:p w14:paraId="126393E5" w14:textId="77777777" w:rsidR="00DC1C65" w:rsidRPr="00BB5DE3" w:rsidRDefault="00DC1C65" w:rsidP="004F1BF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B5DE3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</w:tbl>
    <w:p w14:paraId="180C5F56" w14:textId="4F364059" w:rsidR="00277D15" w:rsidRDefault="00277D15"/>
    <w:p w14:paraId="605136B9" w14:textId="3AF59A11" w:rsidR="00C96C57" w:rsidRDefault="00C96C57"/>
    <w:sectPr w:rsidR="00C96C57" w:rsidSect="002F438E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sjA2MDcxNzAxsjRV0lEKTi0uzszPAymwqAUASJcWpywAAAA="/>
  </w:docVars>
  <w:rsids>
    <w:rsidRoot w:val="00DC1C65"/>
    <w:rsid w:val="000009A1"/>
    <w:rsid w:val="00003A21"/>
    <w:rsid w:val="00005786"/>
    <w:rsid w:val="00014D4D"/>
    <w:rsid w:val="00024887"/>
    <w:rsid w:val="00033AA8"/>
    <w:rsid w:val="00036EEB"/>
    <w:rsid w:val="00043A74"/>
    <w:rsid w:val="000563E5"/>
    <w:rsid w:val="00074624"/>
    <w:rsid w:val="00074B87"/>
    <w:rsid w:val="000844EC"/>
    <w:rsid w:val="00095171"/>
    <w:rsid w:val="000B0EF4"/>
    <w:rsid w:val="000B496A"/>
    <w:rsid w:val="000B68E6"/>
    <w:rsid w:val="000C173C"/>
    <w:rsid w:val="000C40FB"/>
    <w:rsid w:val="000D5278"/>
    <w:rsid w:val="000E1ADA"/>
    <w:rsid w:val="000E7DD8"/>
    <w:rsid w:val="000F5DFE"/>
    <w:rsid w:val="000F71D4"/>
    <w:rsid w:val="00110E21"/>
    <w:rsid w:val="00114177"/>
    <w:rsid w:val="0012466E"/>
    <w:rsid w:val="00140E1B"/>
    <w:rsid w:val="00143454"/>
    <w:rsid w:val="00143F8E"/>
    <w:rsid w:val="001466AC"/>
    <w:rsid w:val="00151929"/>
    <w:rsid w:val="00183546"/>
    <w:rsid w:val="001835C3"/>
    <w:rsid w:val="00190DFA"/>
    <w:rsid w:val="001B5EED"/>
    <w:rsid w:val="001C71F7"/>
    <w:rsid w:val="001D0AB0"/>
    <w:rsid w:val="001E066B"/>
    <w:rsid w:val="001E55DD"/>
    <w:rsid w:val="001F282A"/>
    <w:rsid w:val="00201F20"/>
    <w:rsid w:val="00220667"/>
    <w:rsid w:val="00223262"/>
    <w:rsid w:val="00223E60"/>
    <w:rsid w:val="0022442D"/>
    <w:rsid w:val="00225818"/>
    <w:rsid w:val="002369B9"/>
    <w:rsid w:val="002470A8"/>
    <w:rsid w:val="002472F1"/>
    <w:rsid w:val="00253760"/>
    <w:rsid w:val="0026635E"/>
    <w:rsid w:val="00267EA3"/>
    <w:rsid w:val="00270D58"/>
    <w:rsid w:val="00270FAA"/>
    <w:rsid w:val="00271BA8"/>
    <w:rsid w:val="00272737"/>
    <w:rsid w:val="00277D15"/>
    <w:rsid w:val="00294932"/>
    <w:rsid w:val="00297E89"/>
    <w:rsid w:val="002B7465"/>
    <w:rsid w:val="002C2E41"/>
    <w:rsid w:val="002C7015"/>
    <w:rsid w:val="002D2374"/>
    <w:rsid w:val="002D36C6"/>
    <w:rsid w:val="002E0E11"/>
    <w:rsid w:val="002E7320"/>
    <w:rsid w:val="002E7BB8"/>
    <w:rsid w:val="002F438E"/>
    <w:rsid w:val="002F4663"/>
    <w:rsid w:val="00301996"/>
    <w:rsid w:val="00301A70"/>
    <w:rsid w:val="00302AF9"/>
    <w:rsid w:val="00317AB7"/>
    <w:rsid w:val="00323916"/>
    <w:rsid w:val="00325013"/>
    <w:rsid w:val="00333856"/>
    <w:rsid w:val="00334627"/>
    <w:rsid w:val="00343091"/>
    <w:rsid w:val="00343E07"/>
    <w:rsid w:val="00346C00"/>
    <w:rsid w:val="00347464"/>
    <w:rsid w:val="00355C49"/>
    <w:rsid w:val="00356A92"/>
    <w:rsid w:val="00365A4F"/>
    <w:rsid w:val="00376F47"/>
    <w:rsid w:val="00384CCB"/>
    <w:rsid w:val="003864EA"/>
    <w:rsid w:val="00391C1E"/>
    <w:rsid w:val="003A20DB"/>
    <w:rsid w:val="003A2E54"/>
    <w:rsid w:val="003A33F6"/>
    <w:rsid w:val="003A4C35"/>
    <w:rsid w:val="003A7861"/>
    <w:rsid w:val="003A7982"/>
    <w:rsid w:val="003B0E36"/>
    <w:rsid w:val="003B74B3"/>
    <w:rsid w:val="003C08A7"/>
    <w:rsid w:val="003E2F23"/>
    <w:rsid w:val="003E4E60"/>
    <w:rsid w:val="003E6AA6"/>
    <w:rsid w:val="003F69F3"/>
    <w:rsid w:val="003F7F2C"/>
    <w:rsid w:val="0040555E"/>
    <w:rsid w:val="0040742D"/>
    <w:rsid w:val="004125EE"/>
    <w:rsid w:val="00413A9F"/>
    <w:rsid w:val="00422BB9"/>
    <w:rsid w:val="00451FDA"/>
    <w:rsid w:val="00453FE4"/>
    <w:rsid w:val="00457F69"/>
    <w:rsid w:val="00462B6E"/>
    <w:rsid w:val="00464728"/>
    <w:rsid w:val="0046612E"/>
    <w:rsid w:val="0046630D"/>
    <w:rsid w:val="0049267C"/>
    <w:rsid w:val="004945D4"/>
    <w:rsid w:val="004B753E"/>
    <w:rsid w:val="004C36DB"/>
    <w:rsid w:val="004D1BAF"/>
    <w:rsid w:val="004E35FD"/>
    <w:rsid w:val="004E7B7A"/>
    <w:rsid w:val="004F0446"/>
    <w:rsid w:val="004F05FD"/>
    <w:rsid w:val="004F1BFA"/>
    <w:rsid w:val="004F2EDC"/>
    <w:rsid w:val="00502C68"/>
    <w:rsid w:val="00503CD3"/>
    <w:rsid w:val="005104EB"/>
    <w:rsid w:val="00516423"/>
    <w:rsid w:val="00517BD1"/>
    <w:rsid w:val="00524211"/>
    <w:rsid w:val="00525C46"/>
    <w:rsid w:val="00527BBE"/>
    <w:rsid w:val="005352E5"/>
    <w:rsid w:val="00536B3F"/>
    <w:rsid w:val="00543651"/>
    <w:rsid w:val="00561D6A"/>
    <w:rsid w:val="00572D65"/>
    <w:rsid w:val="0058023F"/>
    <w:rsid w:val="00590F4B"/>
    <w:rsid w:val="00593F8D"/>
    <w:rsid w:val="00596558"/>
    <w:rsid w:val="005A5302"/>
    <w:rsid w:val="005A6DBA"/>
    <w:rsid w:val="005B14F4"/>
    <w:rsid w:val="005B3615"/>
    <w:rsid w:val="005B4C64"/>
    <w:rsid w:val="005B751E"/>
    <w:rsid w:val="005C2234"/>
    <w:rsid w:val="005D2B36"/>
    <w:rsid w:val="005D41D7"/>
    <w:rsid w:val="005D5B29"/>
    <w:rsid w:val="005E16F8"/>
    <w:rsid w:val="005E3A4A"/>
    <w:rsid w:val="005E4753"/>
    <w:rsid w:val="005E5F86"/>
    <w:rsid w:val="005F2D7B"/>
    <w:rsid w:val="00615B94"/>
    <w:rsid w:val="00617DEB"/>
    <w:rsid w:val="006212E3"/>
    <w:rsid w:val="00630DCB"/>
    <w:rsid w:val="00630EEB"/>
    <w:rsid w:val="00633F1A"/>
    <w:rsid w:val="006371AA"/>
    <w:rsid w:val="00642879"/>
    <w:rsid w:val="006450E6"/>
    <w:rsid w:val="00646AEF"/>
    <w:rsid w:val="006521C3"/>
    <w:rsid w:val="00662C84"/>
    <w:rsid w:val="006670F6"/>
    <w:rsid w:val="006671AE"/>
    <w:rsid w:val="00673364"/>
    <w:rsid w:val="006733AD"/>
    <w:rsid w:val="006739A8"/>
    <w:rsid w:val="006807D2"/>
    <w:rsid w:val="00682AF9"/>
    <w:rsid w:val="00691D58"/>
    <w:rsid w:val="00692C60"/>
    <w:rsid w:val="006C0E7F"/>
    <w:rsid w:val="006C5D8A"/>
    <w:rsid w:val="006F18A2"/>
    <w:rsid w:val="00720E37"/>
    <w:rsid w:val="00724C56"/>
    <w:rsid w:val="0072753A"/>
    <w:rsid w:val="007454FE"/>
    <w:rsid w:val="00752568"/>
    <w:rsid w:val="0075455C"/>
    <w:rsid w:val="0076793B"/>
    <w:rsid w:val="00771042"/>
    <w:rsid w:val="00771C6F"/>
    <w:rsid w:val="00786C44"/>
    <w:rsid w:val="00786C86"/>
    <w:rsid w:val="00793DA6"/>
    <w:rsid w:val="007A1A7D"/>
    <w:rsid w:val="007A42D4"/>
    <w:rsid w:val="007B4327"/>
    <w:rsid w:val="007B4419"/>
    <w:rsid w:val="007B46F4"/>
    <w:rsid w:val="007C5BB4"/>
    <w:rsid w:val="007D267E"/>
    <w:rsid w:val="007D3B83"/>
    <w:rsid w:val="007D570D"/>
    <w:rsid w:val="007E3128"/>
    <w:rsid w:val="007E3D3B"/>
    <w:rsid w:val="007F19BE"/>
    <w:rsid w:val="00800699"/>
    <w:rsid w:val="008018A8"/>
    <w:rsid w:val="0080292F"/>
    <w:rsid w:val="00807525"/>
    <w:rsid w:val="008079F3"/>
    <w:rsid w:val="00810A0D"/>
    <w:rsid w:val="0081236E"/>
    <w:rsid w:val="00812C4C"/>
    <w:rsid w:val="00823CEC"/>
    <w:rsid w:val="00825FD5"/>
    <w:rsid w:val="00827878"/>
    <w:rsid w:val="0083205B"/>
    <w:rsid w:val="00842778"/>
    <w:rsid w:val="00852E22"/>
    <w:rsid w:val="00861FB2"/>
    <w:rsid w:val="008653D0"/>
    <w:rsid w:val="00866D94"/>
    <w:rsid w:val="00871FAE"/>
    <w:rsid w:val="00877F8C"/>
    <w:rsid w:val="008814B2"/>
    <w:rsid w:val="00883FB4"/>
    <w:rsid w:val="00895641"/>
    <w:rsid w:val="00895A00"/>
    <w:rsid w:val="00897FF9"/>
    <w:rsid w:val="008A1DE0"/>
    <w:rsid w:val="008A5E50"/>
    <w:rsid w:val="008A6FE5"/>
    <w:rsid w:val="008C7438"/>
    <w:rsid w:val="008D72C4"/>
    <w:rsid w:val="008E0B22"/>
    <w:rsid w:val="008E25DE"/>
    <w:rsid w:val="008E34BB"/>
    <w:rsid w:val="008F2840"/>
    <w:rsid w:val="008F74F0"/>
    <w:rsid w:val="00900D85"/>
    <w:rsid w:val="009021EF"/>
    <w:rsid w:val="00902D7C"/>
    <w:rsid w:val="00907FC7"/>
    <w:rsid w:val="009134F4"/>
    <w:rsid w:val="00916A4D"/>
    <w:rsid w:val="00920FA2"/>
    <w:rsid w:val="009410D2"/>
    <w:rsid w:val="00942FE4"/>
    <w:rsid w:val="0094614E"/>
    <w:rsid w:val="00952388"/>
    <w:rsid w:val="00984C26"/>
    <w:rsid w:val="00991DC6"/>
    <w:rsid w:val="0099492C"/>
    <w:rsid w:val="00994EB0"/>
    <w:rsid w:val="009B24FE"/>
    <w:rsid w:val="009B3AB4"/>
    <w:rsid w:val="009B3D51"/>
    <w:rsid w:val="009B5F23"/>
    <w:rsid w:val="009C11EF"/>
    <w:rsid w:val="009C5256"/>
    <w:rsid w:val="009D7F5F"/>
    <w:rsid w:val="009E37C2"/>
    <w:rsid w:val="009F79CF"/>
    <w:rsid w:val="009F7E8F"/>
    <w:rsid w:val="00A03631"/>
    <w:rsid w:val="00A03BC6"/>
    <w:rsid w:val="00A07ED2"/>
    <w:rsid w:val="00A11050"/>
    <w:rsid w:val="00A23470"/>
    <w:rsid w:val="00A23E3F"/>
    <w:rsid w:val="00A316D1"/>
    <w:rsid w:val="00A352E1"/>
    <w:rsid w:val="00A35C17"/>
    <w:rsid w:val="00A42C36"/>
    <w:rsid w:val="00A44F03"/>
    <w:rsid w:val="00A54318"/>
    <w:rsid w:val="00A54E9D"/>
    <w:rsid w:val="00A57152"/>
    <w:rsid w:val="00A66087"/>
    <w:rsid w:val="00A7479D"/>
    <w:rsid w:val="00A859B5"/>
    <w:rsid w:val="00A93F5C"/>
    <w:rsid w:val="00A94A20"/>
    <w:rsid w:val="00AB1487"/>
    <w:rsid w:val="00AC54BA"/>
    <w:rsid w:val="00AD5465"/>
    <w:rsid w:val="00AD6583"/>
    <w:rsid w:val="00AF7062"/>
    <w:rsid w:val="00B00800"/>
    <w:rsid w:val="00B2381A"/>
    <w:rsid w:val="00B31D65"/>
    <w:rsid w:val="00B3243B"/>
    <w:rsid w:val="00B36A26"/>
    <w:rsid w:val="00B4487D"/>
    <w:rsid w:val="00B4573E"/>
    <w:rsid w:val="00B51FC2"/>
    <w:rsid w:val="00B5488F"/>
    <w:rsid w:val="00B652FA"/>
    <w:rsid w:val="00B73F10"/>
    <w:rsid w:val="00B759EE"/>
    <w:rsid w:val="00B768A7"/>
    <w:rsid w:val="00B85B12"/>
    <w:rsid w:val="00B91B50"/>
    <w:rsid w:val="00B96879"/>
    <w:rsid w:val="00BB0077"/>
    <w:rsid w:val="00BB3F55"/>
    <w:rsid w:val="00BB4278"/>
    <w:rsid w:val="00BD0B57"/>
    <w:rsid w:val="00BD4AD4"/>
    <w:rsid w:val="00BD70B8"/>
    <w:rsid w:val="00BD74E0"/>
    <w:rsid w:val="00BE0C97"/>
    <w:rsid w:val="00BE12F8"/>
    <w:rsid w:val="00BE4D15"/>
    <w:rsid w:val="00BF0FAC"/>
    <w:rsid w:val="00BF40A0"/>
    <w:rsid w:val="00BF686A"/>
    <w:rsid w:val="00BF6FC7"/>
    <w:rsid w:val="00C012D8"/>
    <w:rsid w:val="00C01B71"/>
    <w:rsid w:val="00C04021"/>
    <w:rsid w:val="00C04112"/>
    <w:rsid w:val="00C14E11"/>
    <w:rsid w:val="00C2283D"/>
    <w:rsid w:val="00C34A4C"/>
    <w:rsid w:val="00C35203"/>
    <w:rsid w:val="00C4414F"/>
    <w:rsid w:val="00C44953"/>
    <w:rsid w:val="00C54FED"/>
    <w:rsid w:val="00C60999"/>
    <w:rsid w:val="00C7261D"/>
    <w:rsid w:val="00C74E90"/>
    <w:rsid w:val="00C84052"/>
    <w:rsid w:val="00C956E6"/>
    <w:rsid w:val="00C96596"/>
    <w:rsid w:val="00C96C57"/>
    <w:rsid w:val="00CA3DA1"/>
    <w:rsid w:val="00CA4791"/>
    <w:rsid w:val="00CA5BC1"/>
    <w:rsid w:val="00CA6CCE"/>
    <w:rsid w:val="00CA71F6"/>
    <w:rsid w:val="00CA746B"/>
    <w:rsid w:val="00CA7DB4"/>
    <w:rsid w:val="00CB0771"/>
    <w:rsid w:val="00CC1469"/>
    <w:rsid w:val="00CD556E"/>
    <w:rsid w:val="00CE209D"/>
    <w:rsid w:val="00CF080A"/>
    <w:rsid w:val="00CF0B38"/>
    <w:rsid w:val="00CF432E"/>
    <w:rsid w:val="00D05687"/>
    <w:rsid w:val="00D06ECF"/>
    <w:rsid w:val="00D10296"/>
    <w:rsid w:val="00D172A1"/>
    <w:rsid w:val="00D22903"/>
    <w:rsid w:val="00D2612D"/>
    <w:rsid w:val="00D26A64"/>
    <w:rsid w:val="00D30CF0"/>
    <w:rsid w:val="00D30EB9"/>
    <w:rsid w:val="00D419F0"/>
    <w:rsid w:val="00D44028"/>
    <w:rsid w:val="00D53697"/>
    <w:rsid w:val="00D53B44"/>
    <w:rsid w:val="00D63635"/>
    <w:rsid w:val="00D645E0"/>
    <w:rsid w:val="00D706BB"/>
    <w:rsid w:val="00D9049C"/>
    <w:rsid w:val="00D93762"/>
    <w:rsid w:val="00D95014"/>
    <w:rsid w:val="00DA112E"/>
    <w:rsid w:val="00DA3F7B"/>
    <w:rsid w:val="00DC1C65"/>
    <w:rsid w:val="00DC5EAF"/>
    <w:rsid w:val="00DD0C1E"/>
    <w:rsid w:val="00DD2F9B"/>
    <w:rsid w:val="00DD5CFE"/>
    <w:rsid w:val="00DE37C7"/>
    <w:rsid w:val="00DF3BDE"/>
    <w:rsid w:val="00E0083E"/>
    <w:rsid w:val="00E01064"/>
    <w:rsid w:val="00E1367A"/>
    <w:rsid w:val="00E15140"/>
    <w:rsid w:val="00E22590"/>
    <w:rsid w:val="00E300BE"/>
    <w:rsid w:val="00E30FE3"/>
    <w:rsid w:val="00E34BE8"/>
    <w:rsid w:val="00E36F14"/>
    <w:rsid w:val="00E378C3"/>
    <w:rsid w:val="00E42BE5"/>
    <w:rsid w:val="00E54F35"/>
    <w:rsid w:val="00E61EB7"/>
    <w:rsid w:val="00E62766"/>
    <w:rsid w:val="00E64257"/>
    <w:rsid w:val="00E77BDD"/>
    <w:rsid w:val="00E8291C"/>
    <w:rsid w:val="00EA5AF8"/>
    <w:rsid w:val="00EB000C"/>
    <w:rsid w:val="00EB3425"/>
    <w:rsid w:val="00EB4C82"/>
    <w:rsid w:val="00EC3E95"/>
    <w:rsid w:val="00ED1029"/>
    <w:rsid w:val="00ED3D4B"/>
    <w:rsid w:val="00EE0E2F"/>
    <w:rsid w:val="00EE5929"/>
    <w:rsid w:val="00EF148D"/>
    <w:rsid w:val="00F15EA2"/>
    <w:rsid w:val="00F17374"/>
    <w:rsid w:val="00F2076F"/>
    <w:rsid w:val="00F20BDE"/>
    <w:rsid w:val="00F24CAB"/>
    <w:rsid w:val="00F25C5C"/>
    <w:rsid w:val="00F25E86"/>
    <w:rsid w:val="00F3125F"/>
    <w:rsid w:val="00F328D8"/>
    <w:rsid w:val="00F34685"/>
    <w:rsid w:val="00F4083B"/>
    <w:rsid w:val="00F42C69"/>
    <w:rsid w:val="00F50F63"/>
    <w:rsid w:val="00F51C85"/>
    <w:rsid w:val="00F523D8"/>
    <w:rsid w:val="00F75EE0"/>
    <w:rsid w:val="00F77725"/>
    <w:rsid w:val="00F867D1"/>
    <w:rsid w:val="00F95F56"/>
    <w:rsid w:val="00FA4F34"/>
    <w:rsid w:val="00FA5FD9"/>
    <w:rsid w:val="00FB177A"/>
    <w:rsid w:val="00FB3698"/>
    <w:rsid w:val="00FB6B3B"/>
    <w:rsid w:val="00FB77CA"/>
    <w:rsid w:val="00FC0297"/>
    <w:rsid w:val="00FC50EA"/>
    <w:rsid w:val="00FC6ACA"/>
    <w:rsid w:val="00FD6529"/>
    <w:rsid w:val="00FD7ECD"/>
    <w:rsid w:val="00FE497B"/>
    <w:rsid w:val="00FE5435"/>
    <w:rsid w:val="00FE7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F161B"/>
  <w15:chartTrackingRefBased/>
  <w15:docId w15:val="{20255961-575B-4115-B47B-5CC2580C2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C6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DC1C6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952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A0363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">
    <w:name w:val="Grid Table 3"/>
    <w:basedOn w:val="TableNormal"/>
    <w:uiPriority w:val="48"/>
    <w:rsid w:val="00A036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">
    <w:name w:val="Grid Table 6 Colorful"/>
    <w:basedOn w:val="TableNormal"/>
    <w:uiPriority w:val="51"/>
    <w:rsid w:val="004F1BF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BB024B58403B41A08B540519F60710" ma:contentTypeVersion="9" ma:contentTypeDescription="Create a new document." ma:contentTypeScope="" ma:versionID="e477a67d653686b5ccb7c7b0586c00f3">
  <xsd:schema xmlns:xsd="http://www.w3.org/2001/XMLSchema" xmlns:xs="http://www.w3.org/2001/XMLSchema" xmlns:p="http://schemas.microsoft.com/office/2006/metadata/properties" xmlns:ns3="e56ddf14-af55-47e5-87b3-7e65ebb8d24a" targetNamespace="http://schemas.microsoft.com/office/2006/metadata/properties" ma:root="true" ma:fieldsID="c3ad59177f16fca6199b14d41dd7226b" ns3:_="">
    <xsd:import namespace="e56ddf14-af55-47e5-87b3-7e65ebb8d2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ddf14-af55-47e5-87b3-7e65ebb8d2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3AFEF6-552B-433C-A4B0-A9EDDE5599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88FEF3-E45B-40DE-9366-4C6E410466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BFC76E-F342-42AE-AADB-2EE933255D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441155-5EBD-47F6-AF9A-1EC41F8B4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6ddf14-af55-47e5-87b3-7e65ebb8d2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he University of Auckland</Company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Hartebrodt</dc:creator>
  <cp:keywords/>
  <dc:description/>
  <cp:lastModifiedBy>Lena Hartebrodt</cp:lastModifiedBy>
  <cp:revision>42</cp:revision>
  <dcterms:created xsi:type="dcterms:W3CDTF">2021-06-21T06:14:00Z</dcterms:created>
  <dcterms:modified xsi:type="dcterms:W3CDTF">2023-07-12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BB024B58403B41A08B540519F60710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1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9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72e365b5-9e50-3492-804d-7b1881305e3e</vt:lpwstr>
  </property>
  <property fmtid="{D5CDD505-2E9C-101B-9397-08002B2CF9AE}" pid="25" name="Mendeley Citation Style_1">
    <vt:lpwstr>http://www.zotero.org/styles/apa</vt:lpwstr>
  </property>
</Properties>
</file>